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0481" w:rsidRDefault="007D0481" w:rsidP="00D33724">
      <w:r>
        <w:t>１</w:t>
      </w:r>
      <w:r w:rsidR="00E6050A">
        <w:rPr>
          <w:rFonts w:hint="eastAsia"/>
        </w:rPr>
        <w:t>．</w:t>
      </w:r>
      <w:r>
        <w:t>奨励賞候補者</w:t>
      </w:r>
    </w:p>
    <w:p w:rsidR="00CE5330" w:rsidRDefault="007D0481" w:rsidP="00D33724">
      <w:r>
        <w:t xml:space="preserve">　　　　</w:t>
      </w:r>
    </w:p>
    <w:p w:rsidR="007D0481" w:rsidRDefault="007D0481" w:rsidP="00CE5330">
      <w:pPr>
        <w:ind w:firstLineChars="400" w:firstLine="840"/>
      </w:pPr>
      <w:r>
        <w:t>氏名：</w:t>
      </w:r>
    </w:p>
    <w:p w:rsidR="007D0481" w:rsidRDefault="007D0481" w:rsidP="00D33724"/>
    <w:p w:rsidR="007D0481" w:rsidRDefault="007D0481" w:rsidP="00D33724">
      <w:r>
        <w:t xml:space="preserve">　　　　所属：</w:t>
      </w:r>
    </w:p>
    <w:p w:rsidR="007D0481" w:rsidRDefault="007D0481" w:rsidP="00D33724"/>
    <w:p w:rsidR="007D0481" w:rsidRDefault="007D0481" w:rsidP="00D33724">
      <w:r>
        <w:t>２</w:t>
      </w:r>
      <w:r w:rsidR="00E6050A">
        <w:rPr>
          <w:rFonts w:hint="eastAsia"/>
        </w:rPr>
        <w:t>．</w:t>
      </w:r>
      <w:r>
        <w:t>推薦者（１</w:t>
      </w:r>
      <w:r w:rsidR="00E6050A">
        <w:rPr>
          <w:rFonts w:hint="eastAsia"/>
        </w:rPr>
        <w:t>．</w:t>
      </w:r>
      <w:r>
        <w:t>と同一人物であってもよい）</w:t>
      </w:r>
    </w:p>
    <w:p w:rsidR="00CE5330" w:rsidRDefault="007D0481" w:rsidP="00D33724">
      <w:r>
        <w:t xml:space="preserve">　　　　</w:t>
      </w:r>
    </w:p>
    <w:p w:rsidR="007D0481" w:rsidRDefault="007D0481" w:rsidP="00CE5330">
      <w:pPr>
        <w:ind w:firstLineChars="400" w:firstLine="840"/>
      </w:pPr>
      <w:r>
        <w:t>氏名：</w:t>
      </w:r>
    </w:p>
    <w:p w:rsidR="007D0481" w:rsidRDefault="007D0481" w:rsidP="00D33724"/>
    <w:p w:rsidR="007D0481" w:rsidRDefault="007D0481" w:rsidP="00D33724">
      <w:r>
        <w:t xml:space="preserve">　　　　所属：</w:t>
      </w:r>
    </w:p>
    <w:p w:rsidR="007D0481" w:rsidRDefault="007D0481" w:rsidP="00D33724"/>
    <w:p w:rsidR="00BF6445" w:rsidRDefault="007D0481" w:rsidP="00BF6445">
      <w:pPr>
        <w:ind w:left="210" w:hangingChars="100" w:hanging="210"/>
      </w:pPr>
      <w:r>
        <w:t>３</w:t>
      </w:r>
      <w:r w:rsidR="00E6050A">
        <w:rPr>
          <w:rFonts w:hint="eastAsia"/>
        </w:rPr>
        <w:t>．</w:t>
      </w:r>
      <w:r>
        <w:rPr>
          <w:rFonts w:hint="eastAsia"/>
        </w:rPr>
        <w:t>過去３年間における</w:t>
      </w:r>
      <w:r>
        <w:rPr>
          <w:rFonts w:hint="eastAsia"/>
        </w:rPr>
        <w:t>JARIP</w:t>
      </w:r>
      <w:r>
        <w:rPr>
          <w:rFonts w:hint="eastAsia"/>
        </w:rPr>
        <w:t>での発表・報告等の実績（</w:t>
      </w:r>
      <w:r w:rsidRPr="00BF6445">
        <w:rPr>
          <w:rFonts w:hint="eastAsia"/>
        </w:rPr>
        <w:t>学会報告、研究会報告</w:t>
      </w:r>
      <w:r w:rsidR="00BF6445" w:rsidRPr="00BF6445">
        <w:rPr>
          <w:rFonts w:hint="eastAsia"/>
        </w:rPr>
        <w:t>等</w:t>
      </w:r>
      <w:r w:rsidR="00BF6445">
        <w:rPr>
          <w:rFonts w:hint="eastAsia"/>
        </w:rPr>
        <w:t>）</w:t>
      </w:r>
    </w:p>
    <w:p w:rsidR="00BF6445" w:rsidRDefault="00BF6445" w:rsidP="00D33724"/>
    <w:p w:rsidR="00BF6445" w:rsidRDefault="00BF6445" w:rsidP="00D33724"/>
    <w:p w:rsidR="00CE5330" w:rsidRDefault="00CE5330" w:rsidP="00D33724"/>
    <w:p w:rsidR="00CE5330" w:rsidRDefault="00CE5330" w:rsidP="00D33724"/>
    <w:p w:rsidR="00CE5330" w:rsidRDefault="00CE5330" w:rsidP="00D33724"/>
    <w:p w:rsidR="00CE5330" w:rsidRDefault="00CE5330" w:rsidP="00D33724"/>
    <w:p w:rsidR="00D33724" w:rsidRDefault="00D33724" w:rsidP="00D33724"/>
    <w:p w:rsidR="00D33724" w:rsidRPr="00071125" w:rsidRDefault="00BF6445" w:rsidP="00D33724">
      <w:r>
        <w:t>４</w:t>
      </w:r>
      <w:r w:rsidR="00D33724">
        <w:t>，推薦理由（推薦理由と業績、その他</w:t>
      </w:r>
      <w:r>
        <w:t>。なお、推薦理由には若手研究者としての将来性もお書き添えください</w:t>
      </w:r>
      <w:r w:rsidR="00D33724">
        <w:t>）</w:t>
      </w:r>
      <w:r w:rsidR="00D33724" w:rsidRPr="00071125">
        <w:t>（</w:t>
      </w:r>
      <w:r w:rsidR="00E6050A" w:rsidRPr="00071125">
        <w:rPr>
          <w:rFonts w:hint="eastAsia"/>
        </w:rPr>
        <w:t>6</w:t>
      </w:r>
      <w:r w:rsidR="00E6050A" w:rsidRPr="00071125">
        <w:t>00</w:t>
      </w:r>
      <w:r w:rsidR="00D33724" w:rsidRPr="00071125">
        <w:t>－</w:t>
      </w:r>
      <w:r w:rsidR="00E6050A" w:rsidRPr="00071125">
        <w:rPr>
          <w:rFonts w:hint="eastAsia"/>
        </w:rPr>
        <w:t>8</w:t>
      </w:r>
      <w:r w:rsidR="00E6050A" w:rsidRPr="00071125">
        <w:t>00</w:t>
      </w:r>
      <w:r w:rsidR="00E6050A" w:rsidRPr="00071125">
        <w:rPr>
          <w:rFonts w:hint="eastAsia"/>
        </w:rPr>
        <w:t>字程度）</w:t>
      </w:r>
    </w:p>
    <w:p w:rsidR="00D33724" w:rsidRPr="00D33724" w:rsidRDefault="00D33724" w:rsidP="00F819A5"/>
    <w:sectPr w:rsidR="00D33724" w:rsidRPr="00D33724" w:rsidSect="000D4D4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06EC" w:rsidRDefault="003B06EC" w:rsidP="003921F4">
      <w:r>
        <w:separator/>
      </w:r>
    </w:p>
  </w:endnote>
  <w:endnote w:type="continuationSeparator" w:id="0">
    <w:p w:rsidR="003B06EC" w:rsidRDefault="003B06EC" w:rsidP="003921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06EC" w:rsidRDefault="003B06EC" w:rsidP="003921F4">
      <w:r>
        <w:separator/>
      </w:r>
    </w:p>
  </w:footnote>
  <w:footnote w:type="continuationSeparator" w:id="0">
    <w:p w:rsidR="003B06EC" w:rsidRDefault="003B06EC" w:rsidP="003921F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B74B2"/>
    <w:multiLevelType w:val="hybridMultilevel"/>
    <w:tmpl w:val="545227F4"/>
    <w:lvl w:ilvl="0" w:tplc="8398E12E">
      <w:numFmt w:val="bullet"/>
      <w:lvlText w:val="★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czNjA3twQyjCwtDJR0lIJTi4sz8/NACgxrATAdmAUsAAAA"/>
  </w:docVars>
  <w:rsids>
    <w:rsidRoot w:val="00F819A5"/>
    <w:rsid w:val="00000973"/>
    <w:rsid w:val="0000608D"/>
    <w:rsid w:val="000115A3"/>
    <w:rsid w:val="00014AF0"/>
    <w:rsid w:val="000270DE"/>
    <w:rsid w:val="00027D4A"/>
    <w:rsid w:val="00031257"/>
    <w:rsid w:val="00032CB1"/>
    <w:rsid w:val="00033320"/>
    <w:rsid w:val="00033CF2"/>
    <w:rsid w:val="000351D6"/>
    <w:rsid w:val="00041E8C"/>
    <w:rsid w:val="000462D0"/>
    <w:rsid w:val="000463EB"/>
    <w:rsid w:val="00047A3E"/>
    <w:rsid w:val="000515D8"/>
    <w:rsid w:val="00051AF8"/>
    <w:rsid w:val="00054188"/>
    <w:rsid w:val="00057A9E"/>
    <w:rsid w:val="000617C0"/>
    <w:rsid w:val="00063515"/>
    <w:rsid w:val="00063B4D"/>
    <w:rsid w:val="000700D5"/>
    <w:rsid w:val="00070197"/>
    <w:rsid w:val="00070826"/>
    <w:rsid w:val="00071125"/>
    <w:rsid w:val="0007369F"/>
    <w:rsid w:val="0007416B"/>
    <w:rsid w:val="00081B65"/>
    <w:rsid w:val="000835FE"/>
    <w:rsid w:val="00084394"/>
    <w:rsid w:val="0008549E"/>
    <w:rsid w:val="00086AC5"/>
    <w:rsid w:val="000975AC"/>
    <w:rsid w:val="00097718"/>
    <w:rsid w:val="000A1EC3"/>
    <w:rsid w:val="000A32E3"/>
    <w:rsid w:val="000B00C1"/>
    <w:rsid w:val="000B3EC7"/>
    <w:rsid w:val="000B5944"/>
    <w:rsid w:val="000C771B"/>
    <w:rsid w:val="000D06FE"/>
    <w:rsid w:val="000D2521"/>
    <w:rsid w:val="000D2839"/>
    <w:rsid w:val="000D4D43"/>
    <w:rsid w:val="000D5155"/>
    <w:rsid w:val="000D55AE"/>
    <w:rsid w:val="000E3433"/>
    <w:rsid w:val="000E3D43"/>
    <w:rsid w:val="000E5F5B"/>
    <w:rsid w:val="000E7B6C"/>
    <w:rsid w:val="000F68DA"/>
    <w:rsid w:val="00102704"/>
    <w:rsid w:val="00111246"/>
    <w:rsid w:val="001121DF"/>
    <w:rsid w:val="00114239"/>
    <w:rsid w:val="00114C24"/>
    <w:rsid w:val="00114C81"/>
    <w:rsid w:val="00116726"/>
    <w:rsid w:val="00122883"/>
    <w:rsid w:val="00127928"/>
    <w:rsid w:val="00134663"/>
    <w:rsid w:val="00137928"/>
    <w:rsid w:val="00142791"/>
    <w:rsid w:val="00147E2D"/>
    <w:rsid w:val="00151C76"/>
    <w:rsid w:val="001765A8"/>
    <w:rsid w:val="001814DB"/>
    <w:rsid w:val="00183A6A"/>
    <w:rsid w:val="00183DA1"/>
    <w:rsid w:val="00191FAF"/>
    <w:rsid w:val="0019272A"/>
    <w:rsid w:val="001936C6"/>
    <w:rsid w:val="00196C3F"/>
    <w:rsid w:val="001A36FF"/>
    <w:rsid w:val="001A6C01"/>
    <w:rsid w:val="001B2E27"/>
    <w:rsid w:val="001B3877"/>
    <w:rsid w:val="001B7600"/>
    <w:rsid w:val="001C09FB"/>
    <w:rsid w:val="001C2CA2"/>
    <w:rsid w:val="001C7495"/>
    <w:rsid w:val="001D09FF"/>
    <w:rsid w:val="001D74B3"/>
    <w:rsid w:val="001E094F"/>
    <w:rsid w:val="001E1501"/>
    <w:rsid w:val="001E2660"/>
    <w:rsid w:val="001E298E"/>
    <w:rsid w:val="001E4EB9"/>
    <w:rsid w:val="001F1F5F"/>
    <w:rsid w:val="001F3512"/>
    <w:rsid w:val="001F6D6F"/>
    <w:rsid w:val="00200137"/>
    <w:rsid w:val="002008F3"/>
    <w:rsid w:val="00211F0F"/>
    <w:rsid w:val="0021687E"/>
    <w:rsid w:val="00220002"/>
    <w:rsid w:val="002242C9"/>
    <w:rsid w:val="0022663D"/>
    <w:rsid w:val="0023240A"/>
    <w:rsid w:val="0024196B"/>
    <w:rsid w:val="00254CD8"/>
    <w:rsid w:val="002618B6"/>
    <w:rsid w:val="00263E93"/>
    <w:rsid w:val="002666C1"/>
    <w:rsid w:val="002678BD"/>
    <w:rsid w:val="002702CF"/>
    <w:rsid w:val="00270AF4"/>
    <w:rsid w:val="00271450"/>
    <w:rsid w:val="002722A1"/>
    <w:rsid w:val="00276467"/>
    <w:rsid w:val="002814BA"/>
    <w:rsid w:val="00286352"/>
    <w:rsid w:val="00286975"/>
    <w:rsid w:val="00286C85"/>
    <w:rsid w:val="00291B43"/>
    <w:rsid w:val="002974D3"/>
    <w:rsid w:val="002B0CD3"/>
    <w:rsid w:val="002B2B24"/>
    <w:rsid w:val="002B31A8"/>
    <w:rsid w:val="002C34B4"/>
    <w:rsid w:val="002C460A"/>
    <w:rsid w:val="002C5407"/>
    <w:rsid w:val="002D31A3"/>
    <w:rsid w:val="002D6F6F"/>
    <w:rsid w:val="002D70C3"/>
    <w:rsid w:val="002E219C"/>
    <w:rsid w:val="002E40E9"/>
    <w:rsid w:val="002E45F8"/>
    <w:rsid w:val="002E6444"/>
    <w:rsid w:val="002F5EF2"/>
    <w:rsid w:val="002F7B84"/>
    <w:rsid w:val="0030099A"/>
    <w:rsid w:val="00300F5C"/>
    <w:rsid w:val="00307F1E"/>
    <w:rsid w:val="00313030"/>
    <w:rsid w:val="0031439A"/>
    <w:rsid w:val="00315F57"/>
    <w:rsid w:val="003221A8"/>
    <w:rsid w:val="00325985"/>
    <w:rsid w:val="00327AF0"/>
    <w:rsid w:val="003318C2"/>
    <w:rsid w:val="0033462C"/>
    <w:rsid w:val="003358EF"/>
    <w:rsid w:val="00335A6D"/>
    <w:rsid w:val="003439F2"/>
    <w:rsid w:val="003467FA"/>
    <w:rsid w:val="003476B6"/>
    <w:rsid w:val="003509C9"/>
    <w:rsid w:val="00354037"/>
    <w:rsid w:val="00355C6D"/>
    <w:rsid w:val="00356F49"/>
    <w:rsid w:val="00357A3A"/>
    <w:rsid w:val="00360AA6"/>
    <w:rsid w:val="00364663"/>
    <w:rsid w:val="00365901"/>
    <w:rsid w:val="003718C9"/>
    <w:rsid w:val="0037433A"/>
    <w:rsid w:val="00377BD1"/>
    <w:rsid w:val="00381AB3"/>
    <w:rsid w:val="00381F12"/>
    <w:rsid w:val="00385FE1"/>
    <w:rsid w:val="003921F4"/>
    <w:rsid w:val="00394C5C"/>
    <w:rsid w:val="00396D98"/>
    <w:rsid w:val="003A3C8A"/>
    <w:rsid w:val="003A5ED2"/>
    <w:rsid w:val="003A6140"/>
    <w:rsid w:val="003A6230"/>
    <w:rsid w:val="003A67E5"/>
    <w:rsid w:val="003B06EC"/>
    <w:rsid w:val="003B101F"/>
    <w:rsid w:val="003B12D6"/>
    <w:rsid w:val="003C1DFC"/>
    <w:rsid w:val="003C4EF1"/>
    <w:rsid w:val="003C7472"/>
    <w:rsid w:val="003D1953"/>
    <w:rsid w:val="003D403D"/>
    <w:rsid w:val="003D6DD6"/>
    <w:rsid w:val="003E0178"/>
    <w:rsid w:val="003E6BE8"/>
    <w:rsid w:val="003F0712"/>
    <w:rsid w:val="003F3A63"/>
    <w:rsid w:val="003F64CF"/>
    <w:rsid w:val="004000DF"/>
    <w:rsid w:val="004029FC"/>
    <w:rsid w:val="00407CDA"/>
    <w:rsid w:val="00413998"/>
    <w:rsid w:val="00417ED7"/>
    <w:rsid w:val="0042746C"/>
    <w:rsid w:val="00430FC8"/>
    <w:rsid w:val="00432ECD"/>
    <w:rsid w:val="00434076"/>
    <w:rsid w:val="00435C35"/>
    <w:rsid w:val="00441C15"/>
    <w:rsid w:val="004422D7"/>
    <w:rsid w:val="004445E9"/>
    <w:rsid w:val="00450CEB"/>
    <w:rsid w:val="00451715"/>
    <w:rsid w:val="004531D9"/>
    <w:rsid w:val="0045353B"/>
    <w:rsid w:val="00453F6A"/>
    <w:rsid w:val="00454230"/>
    <w:rsid w:val="00456651"/>
    <w:rsid w:val="004604D8"/>
    <w:rsid w:val="0046356A"/>
    <w:rsid w:val="004804AF"/>
    <w:rsid w:val="00482C07"/>
    <w:rsid w:val="00483F79"/>
    <w:rsid w:val="004846B3"/>
    <w:rsid w:val="00490945"/>
    <w:rsid w:val="00491A66"/>
    <w:rsid w:val="0049226B"/>
    <w:rsid w:val="00494A54"/>
    <w:rsid w:val="0049718E"/>
    <w:rsid w:val="004A3633"/>
    <w:rsid w:val="004A3EF8"/>
    <w:rsid w:val="004A6B26"/>
    <w:rsid w:val="004B046F"/>
    <w:rsid w:val="004B1E8E"/>
    <w:rsid w:val="004B204B"/>
    <w:rsid w:val="004B2A09"/>
    <w:rsid w:val="004C3A18"/>
    <w:rsid w:val="004D0FF7"/>
    <w:rsid w:val="004D6C55"/>
    <w:rsid w:val="004D7860"/>
    <w:rsid w:val="004E1343"/>
    <w:rsid w:val="004E28DB"/>
    <w:rsid w:val="004E5435"/>
    <w:rsid w:val="004E677F"/>
    <w:rsid w:val="004F4AEC"/>
    <w:rsid w:val="004F6071"/>
    <w:rsid w:val="00503095"/>
    <w:rsid w:val="005109D2"/>
    <w:rsid w:val="005119B7"/>
    <w:rsid w:val="00521C1F"/>
    <w:rsid w:val="0052443A"/>
    <w:rsid w:val="00525AF9"/>
    <w:rsid w:val="00527532"/>
    <w:rsid w:val="005276D8"/>
    <w:rsid w:val="0053040B"/>
    <w:rsid w:val="005346BA"/>
    <w:rsid w:val="00537519"/>
    <w:rsid w:val="00537BF8"/>
    <w:rsid w:val="00542C71"/>
    <w:rsid w:val="0055177E"/>
    <w:rsid w:val="0055254B"/>
    <w:rsid w:val="005529E7"/>
    <w:rsid w:val="00553008"/>
    <w:rsid w:val="00557295"/>
    <w:rsid w:val="00557C19"/>
    <w:rsid w:val="00561815"/>
    <w:rsid w:val="005624A7"/>
    <w:rsid w:val="005638D4"/>
    <w:rsid w:val="00565A67"/>
    <w:rsid w:val="005809ED"/>
    <w:rsid w:val="00590809"/>
    <w:rsid w:val="005977A1"/>
    <w:rsid w:val="005A29BB"/>
    <w:rsid w:val="005A3083"/>
    <w:rsid w:val="005B16CB"/>
    <w:rsid w:val="005B3337"/>
    <w:rsid w:val="005B3686"/>
    <w:rsid w:val="005B60A7"/>
    <w:rsid w:val="005C1311"/>
    <w:rsid w:val="005C478D"/>
    <w:rsid w:val="005C5A6B"/>
    <w:rsid w:val="005C626F"/>
    <w:rsid w:val="005C6B89"/>
    <w:rsid w:val="005C754F"/>
    <w:rsid w:val="005C7B30"/>
    <w:rsid w:val="005D172D"/>
    <w:rsid w:val="005D3B3A"/>
    <w:rsid w:val="005D5622"/>
    <w:rsid w:val="005D6FF9"/>
    <w:rsid w:val="005E01D2"/>
    <w:rsid w:val="005E04DB"/>
    <w:rsid w:val="005E17CF"/>
    <w:rsid w:val="005F4691"/>
    <w:rsid w:val="005F62A6"/>
    <w:rsid w:val="005F65F9"/>
    <w:rsid w:val="005F7A07"/>
    <w:rsid w:val="0060141C"/>
    <w:rsid w:val="006105DD"/>
    <w:rsid w:val="00612994"/>
    <w:rsid w:val="00626576"/>
    <w:rsid w:val="00626736"/>
    <w:rsid w:val="0063085F"/>
    <w:rsid w:val="0063205B"/>
    <w:rsid w:val="006346A0"/>
    <w:rsid w:val="0064079C"/>
    <w:rsid w:val="00641198"/>
    <w:rsid w:val="00646C99"/>
    <w:rsid w:val="00651F01"/>
    <w:rsid w:val="006527BC"/>
    <w:rsid w:val="006532A6"/>
    <w:rsid w:val="006632B1"/>
    <w:rsid w:val="006657F6"/>
    <w:rsid w:val="00666A10"/>
    <w:rsid w:val="006732F8"/>
    <w:rsid w:val="00673CE7"/>
    <w:rsid w:val="00682E1A"/>
    <w:rsid w:val="00684065"/>
    <w:rsid w:val="00686344"/>
    <w:rsid w:val="00696055"/>
    <w:rsid w:val="006A29E2"/>
    <w:rsid w:val="006A408F"/>
    <w:rsid w:val="006A451B"/>
    <w:rsid w:val="006A5CC3"/>
    <w:rsid w:val="006B20FD"/>
    <w:rsid w:val="006B4A8E"/>
    <w:rsid w:val="006B4B6D"/>
    <w:rsid w:val="006B5115"/>
    <w:rsid w:val="006B5ECB"/>
    <w:rsid w:val="006B6195"/>
    <w:rsid w:val="006B798F"/>
    <w:rsid w:val="006E0819"/>
    <w:rsid w:val="006E23CF"/>
    <w:rsid w:val="006E55AB"/>
    <w:rsid w:val="006E7D48"/>
    <w:rsid w:val="006F2257"/>
    <w:rsid w:val="006F48FE"/>
    <w:rsid w:val="006F596F"/>
    <w:rsid w:val="006F7537"/>
    <w:rsid w:val="007049BF"/>
    <w:rsid w:val="007140FF"/>
    <w:rsid w:val="00722930"/>
    <w:rsid w:val="0072482B"/>
    <w:rsid w:val="007255E3"/>
    <w:rsid w:val="00730D71"/>
    <w:rsid w:val="00730FAA"/>
    <w:rsid w:val="007334FB"/>
    <w:rsid w:val="00733C10"/>
    <w:rsid w:val="00743E14"/>
    <w:rsid w:val="00746CBA"/>
    <w:rsid w:val="007478B8"/>
    <w:rsid w:val="00751976"/>
    <w:rsid w:val="00755471"/>
    <w:rsid w:val="00755A17"/>
    <w:rsid w:val="00755D98"/>
    <w:rsid w:val="00757926"/>
    <w:rsid w:val="00757EAE"/>
    <w:rsid w:val="007604E7"/>
    <w:rsid w:val="0076081D"/>
    <w:rsid w:val="00760D94"/>
    <w:rsid w:val="00761080"/>
    <w:rsid w:val="00761FD4"/>
    <w:rsid w:val="0076626D"/>
    <w:rsid w:val="00772F1C"/>
    <w:rsid w:val="00775689"/>
    <w:rsid w:val="00775C59"/>
    <w:rsid w:val="00781404"/>
    <w:rsid w:val="00783410"/>
    <w:rsid w:val="007837E4"/>
    <w:rsid w:val="007862E9"/>
    <w:rsid w:val="00786ABE"/>
    <w:rsid w:val="00786B15"/>
    <w:rsid w:val="00792CCF"/>
    <w:rsid w:val="00794B15"/>
    <w:rsid w:val="007A1A06"/>
    <w:rsid w:val="007A370A"/>
    <w:rsid w:val="007C5FF1"/>
    <w:rsid w:val="007C66C5"/>
    <w:rsid w:val="007D0481"/>
    <w:rsid w:val="007D0D70"/>
    <w:rsid w:val="007D52B7"/>
    <w:rsid w:val="007D57B2"/>
    <w:rsid w:val="007D6F78"/>
    <w:rsid w:val="007E0EC8"/>
    <w:rsid w:val="007E1E44"/>
    <w:rsid w:val="007E384A"/>
    <w:rsid w:val="007F3DE3"/>
    <w:rsid w:val="007F625B"/>
    <w:rsid w:val="00800DF5"/>
    <w:rsid w:val="00802D8F"/>
    <w:rsid w:val="00806D9E"/>
    <w:rsid w:val="0080733A"/>
    <w:rsid w:val="00811B33"/>
    <w:rsid w:val="00813A32"/>
    <w:rsid w:val="00821114"/>
    <w:rsid w:val="008246EC"/>
    <w:rsid w:val="00836152"/>
    <w:rsid w:val="0083767B"/>
    <w:rsid w:val="00841876"/>
    <w:rsid w:val="008460FD"/>
    <w:rsid w:val="00847A78"/>
    <w:rsid w:val="008552E9"/>
    <w:rsid w:val="00857336"/>
    <w:rsid w:val="00865A6A"/>
    <w:rsid w:val="00865D94"/>
    <w:rsid w:val="00867853"/>
    <w:rsid w:val="00867C79"/>
    <w:rsid w:val="00870ABB"/>
    <w:rsid w:val="00871860"/>
    <w:rsid w:val="008770D2"/>
    <w:rsid w:val="00880252"/>
    <w:rsid w:val="0088635F"/>
    <w:rsid w:val="008A7D51"/>
    <w:rsid w:val="008B2590"/>
    <w:rsid w:val="008C4D7D"/>
    <w:rsid w:val="008D0DD1"/>
    <w:rsid w:val="008D1B63"/>
    <w:rsid w:val="008D5CED"/>
    <w:rsid w:val="008D6232"/>
    <w:rsid w:val="008D665F"/>
    <w:rsid w:val="008E0987"/>
    <w:rsid w:val="008E2E27"/>
    <w:rsid w:val="008E4D12"/>
    <w:rsid w:val="008F1588"/>
    <w:rsid w:val="008F261C"/>
    <w:rsid w:val="008F2B31"/>
    <w:rsid w:val="008F5BF9"/>
    <w:rsid w:val="00900691"/>
    <w:rsid w:val="00906152"/>
    <w:rsid w:val="009110EE"/>
    <w:rsid w:val="00913106"/>
    <w:rsid w:val="00913666"/>
    <w:rsid w:val="00913855"/>
    <w:rsid w:val="00913A35"/>
    <w:rsid w:val="00913CB1"/>
    <w:rsid w:val="00921CBF"/>
    <w:rsid w:val="00930006"/>
    <w:rsid w:val="0093245A"/>
    <w:rsid w:val="0093538B"/>
    <w:rsid w:val="00936A91"/>
    <w:rsid w:val="009404D0"/>
    <w:rsid w:val="00945A53"/>
    <w:rsid w:val="009462A4"/>
    <w:rsid w:val="00951FDB"/>
    <w:rsid w:val="00953442"/>
    <w:rsid w:val="009555CF"/>
    <w:rsid w:val="00956B7B"/>
    <w:rsid w:val="00957D5C"/>
    <w:rsid w:val="00962B4A"/>
    <w:rsid w:val="00963668"/>
    <w:rsid w:val="009718E4"/>
    <w:rsid w:val="00971AAF"/>
    <w:rsid w:val="0097224A"/>
    <w:rsid w:val="00987CA7"/>
    <w:rsid w:val="00987CD5"/>
    <w:rsid w:val="00990A5B"/>
    <w:rsid w:val="009922B7"/>
    <w:rsid w:val="00995E31"/>
    <w:rsid w:val="009A42E5"/>
    <w:rsid w:val="009B1FF0"/>
    <w:rsid w:val="009C3929"/>
    <w:rsid w:val="009D1096"/>
    <w:rsid w:val="009D6C31"/>
    <w:rsid w:val="009E2239"/>
    <w:rsid w:val="009E278B"/>
    <w:rsid w:val="009E3145"/>
    <w:rsid w:val="009E4AD1"/>
    <w:rsid w:val="009E4B1A"/>
    <w:rsid w:val="009E5763"/>
    <w:rsid w:val="009E5E0D"/>
    <w:rsid w:val="009F3278"/>
    <w:rsid w:val="009F525B"/>
    <w:rsid w:val="00A000C1"/>
    <w:rsid w:val="00A063BF"/>
    <w:rsid w:val="00A063E8"/>
    <w:rsid w:val="00A10661"/>
    <w:rsid w:val="00A166BB"/>
    <w:rsid w:val="00A203DA"/>
    <w:rsid w:val="00A24326"/>
    <w:rsid w:val="00A24825"/>
    <w:rsid w:val="00A25A7A"/>
    <w:rsid w:val="00A33CEB"/>
    <w:rsid w:val="00A3568D"/>
    <w:rsid w:val="00A40301"/>
    <w:rsid w:val="00A544C8"/>
    <w:rsid w:val="00A57C09"/>
    <w:rsid w:val="00A6593D"/>
    <w:rsid w:val="00A665D1"/>
    <w:rsid w:val="00A67D89"/>
    <w:rsid w:val="00A727E6"/>
    <w:rsid w:val="00A80E0C"/>
    <w:rsid w:val="00A846F5"/>
    <w:rsid w:val="00A87171"/>
    <w:rsid w:val="00A91610"/>
    <w:rsid w:val="00A955DB"/>
    <w:rsid w:val="00AA1C52"/>
    <w:rsid w:val="00AA267F"/>
    <w:rsid w:val="00AA6256"/>
    <w:rsid w:val="00AB219B"/>
    <w:rsid w:val="00AB2935"/>
    <w:rsid w:val="00AB6A79"/>
    <w:rsid w:val="00AB7A62"/>
    <w:rsid w:val="00AC0864"/>
    <w:rsid w:val="00AC3E66"/>
    <w:rsid w:val="00AC651B"/>
    <w:rsid w:val="00AD62F2"/>
    <w:rsid w:val="00AD76C9"/>
    <w:rsid w:val="00AE101A"/>
    <w:rsid w:val="00AE2F9B"/>
    <w:rsid w:val="00AF575E"/>
    <w:rsid w:val="00AF5807"/>
    <w:rsid w:val="00AF6F5E"/>
    <w:rsid w:val="00AF6FA0"/>
    <w:rsid w:val="00AF704D"/>
    <w:rsid w:val="00B03FA7"/>
    <w:rsid w:val="00B04545"/>
    <w:rsid w:val="00B126D8"/>
    <w:rsid w:val="00B13A7D"/>
    <w:rsid w:val="00B16239"/>
    <w:rsid w:val="00B21E4D"/>
    <w:rsid w:val="00B23195"/>
    <w:rsid w:val="00B307CB"/>
    <w:rsid w:val="00B40BA6"/>
    <w:rsid w:val="00B41368"/>
    <w:rsid w:val="00B47135"/>
    <w:rsid w:val="00B47355"/>
    <w:rsid w:val="00B473D4"/>
    <w:rsid w:val="00B50F7B"/>
    <w:rsid w:val="00B55CB3"/>
    <w:rsid w:val="00B670EB"/>
    <w:rsid w:val="00B75288"/>
    <w:rsid w:val="00B76A76"/>
    <w:rsid w:val="00B7726B"/>
    <w:rsid w:val="00B90881"/>
    <w:rsid w:val="00B91397"/>
    <w:rsid w:val="00B914EC"/>
    <w:rsid w:val="00B94291"/>
    <w:rsid w:val="00BA3FF0"/>
    <w:rsid w:val="00BB1B37"/>
    <w:rsid w:val="00BB4B8F"/>
    <w:rsid w:val="00BC5336"/>
    <w:rsid w:val="00BC7BD2"/>
    <w:rsid w:val="00BD06ED"/>
    <w:rsid w:val="00BD08F8"/>
    <w:rsid w:val="00BD2BA0"/>
    <w:rsid w:val="00BD3257"/>
    <w:rsid w:val="00BD61BD"/>
    <w:rsid w:val="00BE3AFE"/>
    <w:rsid w:val="00BE5AB6"/>
    <w:rsid w:val="00BF5437"/>
    <w:rsid w:val="00BF6445"/>
    <w:rsid w:val="00C06A58"/>
    <w:rsid w:val="00C130E1"/>
    <w:rsid w:val="00C134D6"/>
    <w:rsid w:val="00C16CD2"/>
    <w:rsid w:val="00C171FE"/>
    <w:rsid w:val="00C21846"/>
    <w:rsid w:val="00C254EB"/>
    <w:rsid w:val="00C33C3C"/>
    <w:rsid w:val="00C34AF3"/>
    <w:rsid w:val="00C37718"/>
    <w:rsid w:val="00C44581"/>
    <w:rsid w:val="00C4529A"/>
    <w:rsid w:val="00C458D6"/>
    <w:rsid w:val="00C475D3"/>
    <w:rsid w:val="00C5645E"/>
    <w:rsid w:val="00C603A2"/>
    <w:rsid w:val="00C72B3E"/>
    <w:rsid w:val="00C73EAA"/>
    <w:rsid w:val="00C74E13"/>
    <w:rsid w:val="00C76C96"/>
    <w:rsid w:val="00C7749B"/>
    <w:rsid w:val="00C82185"/>
    <w:rsid w:val="00C830E8"/>
    <w:rsid w:val="00C962A2"/>
    <w:rsid w:val="00C96D2D"/>
    <w:rsid w:val="00C97E49"/>
    <w:rsid w:val="00CA026F"/>
    <w:rsid w:val="00CA2DE7"/>
    <w:rsid w:val="00CA43F4"/>
    <w:rsid w:val="00CB758A"/>
    <w:rsid w:val="00CC03E6"/>
    <w:rsid w:val="00CC0984"/>
    <w:rsid w:val="00CC2BB5"/>
    <w:rsid w:val="00CC6DF4"/>
    <w:rsid w:val="00CE41EB"/>
    <w:rsid w:val="00CE5330"/>
    <w:rsid w:val="00CE726B"/>
    <w:rsid w:val="00CF11F9"/>
    <w:rsid w:val="00CF46D8"/>
    <w:rsid w:val="00D06F79"/>
    <w:rsid w:val="00D126B1"/>
    <w:rsid w:val="00D140C5"/>
    <w:rsid w:val="00D141CE"/>
    <w:rsid w:val="00D14D12"/>
    <w:rsid w:val="00D159AC"/>
    <w:rsid w:val="00D21036"/>
    <w:rsid w:val="00D2549F"/>
    <w:rsid w:val="00D33724"/>
    <w:rsid w:val="00D35073"/>
    <w:rsid w:val="00D3660E"/>
    <w:rsid w:val="00D447D5"/>
    <w:rsid w:val="00D53E0C"/>
    <w:rsid w:val="00D56C36"/>
    <w:rsid w:val="00D623CC"/>
    <w:rsid w:val="00D65F12"/>
    <w:rsid w:val="00D72139"/>
    <w:rsid w:val="00D81168"/>
    <w:rsid w:val="00D832D1"/>
    <w:rsid w:val="00D8376B"/>
    <w:rsid w:val="00D92D0D"/>
    <w:rsid w:val="00D94EEC"/>
    <w:rsid w:val="00D9635E"/>
    <w:rsid w:val="00D977BA"/>
    <w:rsid w:val="00DA2204"/>
    <w:rsid w:val="00DA7F79"/>
    <w:rsid w:val="00DB0E3D"/>
    <w:rsid w:val="00DB216C"/>
    <w:rsid w:val="00DB3966"/>
    <w:rsid w:val="00DB7F86"/>
    <w:rsid w:val="00DC1F79"/>
    <w:rsid w:val="00DC3924"/>
    <w:rsid w:val="00DD05EC"/>
    <w:rsid w:val="00DD0BF8"/>
    <w:rsid w:val="00DD1F09"/>
    <w:rsid w:val="00DD2EFE"/>
    <w:rsid w:val="00DD313F"/>
    <w:rsid w:val="00DD3B02"/>
    <w:rsid w:val="00DD3EEA"/>
    <w:rsid w:val="00DE0664"/>
    <w:rsid w:val="00DE0CF4"/>
    <w:rsid w:val="00DE17F4"/>
    <w:rsid w:val="00DF3A98"/>
    <w:rsid w:val="00DF7209"/>
    <w:rsid w:val="00E07473"/>
    <w:rsid w:val="00E22491"/>
    <w:rsid w:val="00E30E44"/>
    <w:rsid w:val="00E365DF"/>
    <w:rsid w:val="00E4038A"/>
    <w:rsid w:val="00E43C5A"/>
    <w:rsid w:val="00E54997"/>
    <w:rsid w:val="00E55B64"/>
    <w:rsid w:val="00E56903"/>
    <w:rsid w:val="00E57569"/>
    <w:rsid w:val="00E6050A"/>
    <w:rsid w:val="00E741B5"/>
    <w:rsid w:val="00E74526"/>
    <w:rsid w:val="00E82303"/>
    <w:rsid w:val="00E86F3D"/>
    <w:rsid w:val="00E92D87"/>
    <w:rsid w:val="00E93D7C"/>
    <w:rsid w:val="00E95B01"/>
    <w:rsid w:val="00E97B46"/>
    <w:rsid w:val="00EB1E8F"/>
    <w:rsid w:val="00EB5757"/>
    <w:rsid w:val="00EB79BF"/>
    <w:rsid w:val="00EC44BF"/>
    <w:rsid w:val="00EC73C2"/>
    <w:rsid w:val="00ED0BC0"/>
    <w:rsid w:val="00ED1E88"/>
    <w:rsid w:val="00ED4CFD"/>
    <w:rsid w:val="00ED5084"/>
    <w:rsid w:val="00EE36FB"/>
    <w:rsid w:val="00EE7B91"/>
    <w:rsid w:val="00EF1C9A"/>
    <w:rsid w:val="00EF510C"/>
    <w:rsid w:val="00F01620"/>
    <w:rsid w:val="00F02511"/>
    <w:rsid w:val="00F04F84"/>
    <w:rsid w:val="00F05841"/>
    <w:rsid w:val="00F079DE"/>
    <w:rsid w:val="00F10BEC"/>
    <w:rsid w:val="00F1342E"/>
    <w:rsid w:val="00F15A18"/>
    <w:rsid w:val="00F1707C"/>
    <w:rsid w:val="00F17F91"/>
    <w:rsid w:val="00F208DF"/>
    <w:rsid w:val="00F20B92"/>
    <w:rsid w:val="00F228E6"/>
    <w:rsid w:val="00F23535"/>
    <w:rsid w:val="00F23E69"/>
    <w:rsid w:val="00F30662"/>
    <w:rsid w:val="00F310E1"/>
    <w:rsid w:val="00F330B0"/>
    <w:rsid w:val="00F360C6"/>
    <w:rsid w:val="00F36F05"/>
    <w:rsid w:val="00F500A1"/>
    <w:rsid w:val="00F50C01"/>
    <w:rsid w:val="00F632FC"/>
    <w:rsid w:val="00F642BE"/>
    <w:rsid w:val="00F65843"/>
    <w:rsid w:val="00F6590E"/>
    <w:rsid w:val="00F66A72"/>
    <w:rsid w:val="00F75469"/>
    <w:rsid w:val="00F80989"/>
    <w:rsid w:val="00F819A5"/>
    <w:rsid w:val="00F81BA9"/>
    <w:rsid w:val="00F81DA8"/>
    <w:rsid w:val="00F867F3"/>
    <w:rsid w:val="00F924E3"/>
    <w:rsid w:val="00F92652"/>
    <w:rsid w:val="00F92EC7"/>
    <w:rsid w:val="00F93797"/>
    <w:rsid w:val="00F9471A"/>
    <w:rsid w:val="00F95FE8"/>
    <w:rsid w:val="00F97144"/>
    <w:rsid w:val="00FA1EFC"/>
    <w:rsid w:val="00FA24D0"/>
    <w:rsid w:val="00FA3674"/>
    <w:rsid w:val="00FB0FF7"/>
    <w:rsid w:val="00FB15C1"/>
    <w:rsid w:val="00FB23A0"/>
    <w:rsid w:val="00FB3547"/>
    <w:rsid w:val="00FC08CB"/>
    <w:rsid w:val="00FC0C27"/>
    <w:rsid w:val="00FC1601"/>
    <w:rsid w:val="00FC1AF0"/>
    <w:rsid w:val="00FC496F"/>
    <w:rsid w:val="00FC62F3"/>
    <w:rsid w:val="00FC7A24"/>
    <w:rsid w:val="00FD07C9"/>
    <w:rsid w:val="00FE2300"/>
    <w:rsid w:val="00FE2922"/>
    <w:rsid w:val="00FE3462"/>
    <w:rsid w:val="00FF2654"/>
    <w:rsid w:val="00FF3652"/>
    <w:rsid w:val="00FF6B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4D4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5254B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5254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7F625B"/>
    <w:pPr>
      <w:ind w:leftChars="400" w:left="840"/>
    </w:pPr>
  </w:style>
  <w:style w:type="paragraph" w:styleId="a6">
    <w:name w:val="header"/>
    <w:basedOn w:val="a"/>
    <w:link w:val="a7"/>
    <w:uiPriority w:val="99"/>
    <w:semiHidden/>
    <w:unhideWhenUsed/>
    <w:rsid w:val="003921F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semiHidden/>
    <w:rsid w:val="003921F4"/>
  </w:style>
  <w:style w:type="paragraph" w:styleId="a8">
    <w:name w:val="footer"/>
    <w:basedOn w:val="a"/>
    <w:link w:val="a9"/>
    <w:uiPriority w:val="99"/>
    <w:semiHidden/>
    <w:unhideWhenUsed/>
    <w:rsid w:val="003921F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semiHidden/>
    <w:rsid w:val="003921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IP</dc:creator>
  <cp:lastModifiedBy>共立</cp:lastModifiedBy>
  <cp:revision>5</cp:revision>
  <dcterms:created xsi:type="dcterms:W3CDTF">2020-09-10T06:30:00Z</dcterms:created>
  <dcterms:modified xsi:type="dcterms:W3CDTF">2020-10-02T05:33:00Z</dcterms:modified>
</cp:coreProperties>
</file>